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y pick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ck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88 washington blvd Birmingham, MI, USA 4800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lysanfie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30287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